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C9409D" w:rsidRPr="0088309E" w:rsidRDefault="0088309E" w:rsidP="0088309E">
      <w:pPr>
        <w:jc w:val="center"/>
        <w:rPr>
          <w:noProof/>
          <w:sz w:val="28"/>
          <w:szCs w:val="28"/>
        </w:rPr>
      </w:pPr>
      <w:r w:rsidRPr="0088309E">
        <w:rPr>
          <w:noProof/>
          <w:sz w:val="28"/>
          <w:szCs w:val="28"/>
        </w:rPr>
        <w:t xml:space="preserve">Bukti Editorial Team dan ToC </w:t>
      </w:r>
      <w:r w:rsidRPr="0088309E">
        <w:rPr>
          <w:noProof/>
          <w:sz w:val="28"/>
          <w:szCs w:val="28"/>
        </w:rPr>
        <w:t>Epidemiology and Society Health Review</w:t>
      </w:r>
    </w:p>
    <w:p w:rsidR="0088309E" w:rsidRDefault="0088309E" w:rsidP="0088309E">
      <w:pPr>
        <w:jc w:val="center"/>
        <w:rPr>
          <w:noProof/>
        </w:rPr>
      </w:pPr>
      <w:r>
        <w:rPr>
          <w:noProof/>
        </w:rPr>
        <w:t>“</w:t>
      </w:r>
      <w:r w:rsidRPr="0088309E">
        <w:rPr>
          <w:noProof/>
        </w:rPr>
        <w:t>Pre-Operative Education To Reduce Anxiety: Literature Review</w:t>
      </w:r>
      <w:r>
        <w:rPr>
          <w:noProof/>
        </w:rPr>
        <w:t>”</w:t>
      </w:r>
    </w:p>
    <w:p w:rsidR="0088309E" w:rsidRDefault="0088309E" w:rsidP="0088309E">
      <w:pPr>
        <w:jc w:val="center"/>
        <w:rPr>
          <w:noProof/>
        </w:rPr>
      </w:pPr>
    </w:p>
    <w:p w:rsidR="0088309E" w:rsidRDefault="0088309E" w:rsidP="0088309E">
      <w:pPr>
        <w:jc w:val="center"/>
        <w:rPr>
          <w:noProof/>
        </w:rPr>
      </w:pPr>
      <w:r>
        <w:rPr>
          <w:noProof/>
        </w:rPr>
        <w:drawing>
          <wp:inline distT="0" distB="0" distL="0" distR="0" wp14:anchorId="71307A6E" wp14:editId="694BBEF2">
            <wp:extent cx="5943600" cy="5800725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800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8309E" w:rsidRDefault="0088309E" w:rsidP="0088309E">
      <w:pPr>
        <w:jc w:val="center"/>
        <w:rPr>
          <w:noProof/>
        </w:rPr>
      </w:pPr>
    </w:p>
    <w:p w:rsidR="0088309E" w:rsidRDefault="0088309E" w:rsidP="0088309E">
      <w:pPr>
        <w:jc w:val="center"/>
        <w:rPr>
          <w:noProof/>
        </w:rPr>
      </w:pPr>
    </w:p>
    <w:p w:rsidR="0088309E" w:rsidRDefault="0088309E" w:rsidP="0088309E">
      <w:pPr>
        <w:jc w:val="center"/>
      </w:pPr>
      <w:r>
        <w:rPr>
          <w:noProof/>
        </w:rPr>
        <w:lastRenderedPageBreak/>
        <w:drawing>
          <wp:inline distT="0" distB="0" distL="0" distR="0" wp14:anchorId="50CDEEF1" wp14:editId="075480BA">
            <wp:extent cx="5400675" cy="6595153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401257" cy="65958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88309E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MxtzCzNDczMTWxtDRX0lEKTi0uzszPAykwrAUA7qwP0SwAAAA="/>
  </w:docVars>
  <w:rsids>
    <w:rsidRoot w:val="0088309E"/>
    <w:rsid w:val="006E2E4F"/>
    <w:rsid w:val="0088309E"/>
    <w:rsid w:val="00C940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FDB05A2"/>
  <w15:chartTrackingRefBased/>
  <w15:docId w15:val="{3F83B6A6-1FB1-4A6A-9C02-9D586EF9E0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20</Words>
  <Characters>118</Characters>
  <Application>Microsoft Office Word</Application>
  <DocSecurity>0</DocSecurity>
  <Lines>1</Lines>
  <Paragraphs>1</Paragraphs>
  <ScaleCrop>false</ScaleCrop>
  <Company/>
  <LinksUpToDate>false</LinksUpToDate>
  <CharactersWithSpaces>1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1</cp:revision>
  <dcterms:created xsi:type="dcterms:W3CDTF">2022-09-01T04:04:00Z</dcterms:created>
  <dcterms:modified xsi:type="dcterms:W3CDTF">2022-09-01T04:07:00Z</dcterms:modified>
</cp:coreProperties>
</file>